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r>
        <w:t xml:space="preserve"> </w:t>
      </w:r>
      <w:r>
        <w:t xml:space="preserve">-</w:t>
      </w:r>
      <w:r>
        <w:t xml:space="preserve"> </w:t>
      </w:r>
      <w:r>
        <w:t xml:space="preserve">France</w:t>
      </w:r>
      <w:r>
        <w:t xml:space="preserve"> </w:t>
      </w:r>
      <w:r>
        <w:t xml:space="preserve">Marseille</w:t>
      </w:r>
    </w:p>
    <w:bookmarkStart w:id="20" w:name="X22e6ce150dfc40adc06e1942b95790e2cb5c876"/>
    <w:p>
      <w:pPr>
        <w:pStyle w:val="Heading1"/>
      </w:pPr>
      <w:r>
        <w:t xml:space="preserve">Cover Letter for Robotics Engineer Position in France Marseille</w:t>
      </w:r>
    </w:p>
    <w:p>
      <w:pPr>
        <w:pStyle w:val="FirstParagraph"/>
      </w:pPr>
      <w:r>
        <w:rPr>
          <w:bCs/>
          <w:b/>
        </w:rPr>
        <w:t xml:space="preserve">Dear [Hiring Manager's Name],</w:t>
      </w:r>
    </w:p>
    <w:p>
      <w:pPr>
        <w:pStyle w:val="BodyText"/>
      </w:pPr>
      <w:r>
        <w:t xml:space="preserve">I am writing to express my enthusiastic interest in the Robotics Engineer position at [Company Name] in France Marseille. As a highly motivated and technically skilled professional with a deep passion for robotics, I am eager to contribute my expertise to a dynamic organization that is shaping the future of technology in this vibrant region. My background in robotics development, combined with my adaptability and cultural awareness, aligns perfectly with the innovative spirit of Marseille, making me an ideal candidate for this opportunity.</w:t>
      </w:r>
    </w:p>
    <w:p>
      <w:pPr>
        <w:pStyle w:val="BodyText"/>
      </w:pPr>
      <w:r>
        <w:t xml:space="preserve">Having spent several years honing my skills as a Robotics Engineer across diverse industries, I have developed a strong foundation in designing, programming, and deploying robotic systems that solve real-world challenges. My academic training in [Your Degree] from [Your University] provided me with a robust understanding of automation, control systems, and artificial intelligence. This was further complemented by hands-on experience at [Previous Company/Organization], where I led projects involving autonomous navigation systems for industrial robots and human-robot interaction frameworks. These experiences have equipped me with the technical acumen to thrive in a role that demands both creativity and precision.</w:t>
      </w:r>
    </w:p>
    <w:p>
      <w:pPr>
        <w:pStyle w:val="BodyText"/>
      </w:pPr>
      <w:r>
        <w:t xml:space="preserve">What excites me most about the Robotics Engineer position in France Marseille is the opportunity to work within a city that is rapidly emerging as a hub for technological innovation. Marseille, with its rich cultural heritage and forward-thinking approach to urban development, offers an ideal environment for advancing cutting-edge robotics solutions. The city’s collaboration between academia, industry, and government initiatives creates a unique ecosystem where robotic technologies can address pressing challenges such as smart mobility, sustainable infrastructure, and healthcare advancements. I am particularly drawn to the prospect of contributing to projects that leverage robotics to enhance the quality of life for residents while fostering economic growth in this historic yet modern metropolis.</w:t>
      </w:r>
    </w:p>
    <w:p>
      <w:pPr>
        <w:pStyle w:val="BodyText"/>
      </w:pPr>
      <w:r>
        <w:t xml:space="preserve">My technical expertise spans a wide range of areas critical to robotics engineering. I am proficient in programming languages such as Python, C++, and ROS (Robot Operating System), which enable me to develop complex algorithms for perception, decision-making, and control. My experience with sensor integration—ranging from LiDAR and cameras to tactile sensors—has allowed me to design systems that operate effectively in dynamic environments. Additionally, I have a strong background in machine learning and computer vision, which I have applied to tasks such as object recognition, path planning, and adaptive control. These skills are not only transferable to the role at [Company Name] but also align with the innovative projects currently underway in France Marseille.</w:t>
      </w:r>
    </w:p>
    <w:p>
      <w:pPr>
        <w:pStyle w:val="BodyText"/>
      </w:pPr>
      <w:r>
        <w:t xml:space="preserve">What sets me apart as a Robotics Engineer is my ability to bridge the gap between theoretical concepts and practical applications. I have consistently demonstrated an aptitude for problem-solving, whether it involves troubleshooting complex robotic systems or optimizing performance under resource constraints. For instance, during my tenure at [Previous Company/Organization], I spearheaded the development of a modular robotic platform that reduced deployment time by 40% while maintaining high accuracy in industrial settings. This project required close collaboration with cross-functional teams, including mechanical engineers and software developers, to ensure seamless integration of hardware and software components. Such experiences have honed my ability to work effectively in multidisciplinary environments—a skill that is essential for success in the fast-paced world of robotics.</w:t>
      </w:r>
    </w:p>
    <w:p>
      <w:pPr>
        <w:pStyle w:val="BodyText"/>
      </w:pPr>
      <w:r>
        <w:t xml:space="preserve">In addition to my technical abilities, I bring a strong commitment to cultural adaptability and teamwork. Having worked with international teams in the past, I understand the importance of communication and collaboration in diverse settings. France Marseille, with its cosmopolitan atmosphere and global connections, represents an exciting opportunity to contribute to a multicultural workplace while immersing myself in a new professional environment. I am also keen to engage with local communities and research institutions in Marseille, as I believe that fostering partnerships between academia and industry is key to driving innovation in robotics.</w:t>
      </w:r>
    </w:p>
    <w:p>
      <w:pPr>
        <w:pStyle w:val="BodyText"/>
      </w:pPr>
      <w:r>
        <w:t xml:space="preserve">My motivation for applying for this role is not only driven by the technical challenges it presents but also by the opportunity to contribute to a company that values creativity, integrity, and excellence. [Company Name]’s reputation as a leader in [specific field related to robotics, e.g., autonomous systems or AI-driven solutions] resonates with my own aspirations to push the boundaries of what is possible in robotics. I am confident that my skills, combined with my passion for innovation, would allow me to make meaningful contributions to your team while growing professionally in a dynamic and supportive environment.</w:t>
      </w:r>
    </w:p>
    <w:p>
      <w:pPr>
        <w:pStyle w:val="BodyText"/>
      </w:pPr>
      <w:r>
        <w:t xml:space="preserve">I would be honored to bring my expertise as a Robotics Engineer to [Company Name] and contribute to the exciting developments taking place in France Marseille. I am eager to discuss how my background, skills, and enthusiasm align with the goals of your organization. Please feel free to contact me at [Your Phone Number] or [Your Email Address] at your earliest convenience. Thank you for considering my application.</w:t>
      </w:r>
    </w:p>
    <w:p>
      <w:pPr>
        <w:pStyle w:val="BodyText"/>
      </w:pPr>
      <w:r>
        <w:t xml:space="preserve">Sincerely,</w:t>
      </w:r>
    </w:p>
    <w:p>
      <w:pPr>
        <w:pStyle w:val="BodyText"/>
      </w:pPr>
      <w:r>
        <w:t xml:space="preserve">[Your Full Name]</w:t>
      </w:r>
      <w:r>
        <w:br/>
      </w:r>
      <w:r>
        <w:t xml:space="preserve">[Your Job Title, e.g., Robotics Engineer]</w:t>
      </w:r>
      <w:r>
        <w:br/>
      </w:r>
      <w:r>
        <w:t xml:space="preserve">[Your Contact Information: Phone, Email, LinkedIn/Portfoli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 - France Marseille</dc:title>
  <dc:creator/>
  <dc:language>en</dc:language>
  <cp:keywords/>
  <dcterms:created xsi:type="dcterms:W3CDTF">2026-07-23T04:46:18Z</dcterms:created>
  <dcterms:modified xsi:type="dcterms:W3CDTF">2026-07-23T04:46:18Z</dcterms:modified>
</cp:coreProperties>
</file>

<file path=docProps/custom.xml><?xml version="1.0" encoding="utf-8"?>
<Properties xmlns="http://schemas.openxmlformats.org/officeDocument/2006/custom-properties" xmlns:vt="http://schemas.openxmlformats.org/officeDocument/2006/docPropsVTypes"/>
</file>